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65C2296" w14:textId="77777777" w:rsidR="00A62317" w:rsidRPr="0002181B" w:rsidRDefault="00A6231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bookmarkStart w:id="0" w:name="_GoBack"/>
      <w:bookmarkEnd w:id="0"/>
    </w:p>
    <w:p w14:paraId="165C2297" w14:textId="77777777" w:rsidR="00A62317" w:rsidRPr="0002181B" w:rsidRDefault="00A6231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165C2298" w14:textId="3763645D" w:rsidR="00A62317" w:rsidRPr="0002181B" w:rsidRDefault="001201A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02181B">
        <w:rPr>
          <w:rFonts w:eastAsia="Arial"/>
        </w:rPr>
        <w:t>[DATE]</w:t>
      </w:r>
    </w:p>
    <w:p w14:paraId="165C2299" w14:textId="77777777" w:rsidR="00A62317" w:rsidRPr="0002181B" w:rsidRDefault="00A6231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165C229A" w14:textId="77777777" w:rsidR="00A62317" w:rsidRPr="0002181B" w:rsidRDefault="00A6231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165C229B" w14:textId="77777777" w:rsidR="00A62317" w:rsidRPr="0002181B" w:rsidRDefault="001201A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02181B">
        <w:rPr>
          <w:rFonts w:eastAsia="Arial"/>
          <w:lang w:eastAsia="en-US" w:bidi="en-US"/>
        </w:rPr>
        <w:t>Contact Name</w:t>
      </w:r>
    </w:p>
    <w:p w14:paraId="165C229C" w14:textId="77777777" w:rsidR="00A62317" w:rsidRPr="0002181B" w:rsidRDefault="001201A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02181B">
        <w:rPr>
          <w:rFonts w:eastAsia="Arial"/>
          <w:lang w:eastAsia="en-US" w:bidi="en-US"/>
        </w:rPr>
        <w:t>Address</w:t>
      </w:r>
    </w:p>
    <w:p w14:paraId="165C229D" w14:textId="77777777" w:rsidR="00A62317" w:rsidRPr="0002181B" w:rsidRDefault="001201A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02181B">
        <w:rPr>
          <w:rFonts w:eastAsia="Arial"/>
          <w:lang w:eastAsia="en-US" w:bidi="en-US"/>
        </w:rPr>
        <w:t>Address2</w:t>
      </w:r>
      <w:r w:rsidRPr="0002181B">
        <w:rPr>
          <w:rFonts w:eastAsia="Arial"/>
          <w:lang w:eastAsia="en-US" w:bidi="en-US"/>
        </w:rPr>
        <w:tab/>
      </w:r>
    </w:p>
    <w:p w14:paraId="165C229E" w14:textId="77777777" w:rsidR="00A62317" w:rsidRPr="0002181B" w:rsidRDefault="001201A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02181B">
        <w:rPr>
          <w:rFonts w:eastAsia="Arial"/>
          <w:lang w:eastAsia="en-US" w:bidi="en-US"/>
        </w:rPr>
        <w:t>City, State/Province</w:t>
      </w:r>
    </w:p>
    <w:p w14:paraId="165C229F" w14:textId="77777777" w:rsidR="00A62317" w:rsidRPr="0002181B" w:rsidRDefault="001201A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02181B">
        <w:rPr>
          <w:rFonts w:eastAsia="Arial"/>
          <w:lang w:eastAsia="en-US" w:bidi="en-US"/>
        </w:rPr>
        <w:t>Zip/Postal Code</w:t>
      </w:r>
    </w:p>
    <w:p w14:paraId="165C22A0" w14:textId="77777777" w:rsidR="00A62317" w:rsidRPr="0002181B" w:rsidRDefault="00A6231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color w:val="000000"/>
          <w:lang w:eastAsia="en-US" w:bidi="en-US"/>
        </w:rPr>
      </w:pPr>
    </w:p>
    <w:p w14:paraId="165C22A1" w14:textId="77777777" w:rsidR="00A62317" w:rsidRPr="0002181B" w:rsidRDefault="00A6231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color w:val="000000"/>
          <w:lang w:eastAsia="en-US" w:bidi="en-US"/>
        </w:rPr>
      </w:pPr>
    </w:p>
    <w:p w14:paraId="165C22A2" w14:textId="77777777" w:rsidR="00A62317" w:rsidRPr="0002181B" w:rsidRDefault="00A6231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color w:val="000000"/>
          <w:lang w:eastAsia="en-US" w:bidi="en-US"/>
        </w:rPr>
      </w:pPr>
    </w:p>
    <w:p w14:paraId="165C22A3" w14:textId="354A5BB9" w:rsidR="00A62317" w:rsidRPr="00F645B1" w:rsidRDefault="001201A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color w:val="000000"/>
          <w:lang w:eastAsia="en-US" w:bidi="en-US"/>
        </w:rPr>
      </w:pPr>
      <w:r w:rsidRPr="00F645B1">
        <w:rPr>
          <w:rFonts w:eastAsia="Arial"/>
          <w:b/>
          <w:color w:val="000000"/>
          <w:lang w:eastAsia="en-US" w:bidi="en-US"/>
        </w:rPr>
        <w:t>RE: LATE RETURN AUTHORI</w:t>
      </w:r>
      <w:r w:rsidR="00AB7A0A" w:rsidRPr="00F645B1">
        <w:rPr>
          <w:rFonts w:eastAsia="Arial"/>
          <w:b/>
          <w:color w:val="000000"/>
          <w:lang w:eastAsia="en-US" w:bidi="en-US"/>
        </w:rPr>
        <w:t>S</w:t>
      </w:r>
      <w:r w:rsidRPr="00F645B1">
        <w:rPr>
          <w:rFonts w:eastAsia="Arial"/>
          <w:b/>
          <w:color w:val="000000"/>
          <w:lang w:eastAsia="en-US" w:bidi="en-US"/>
        </w:rPr>
        <w:t>ATION</w:t>
      </w:r>
    </w:p>
    <w:p w14:paraId="165C22A4" w14:textId="77777777" w:rsidR="00A62317" w:rsidRPr="0002181B" w:rsidRDefault="00A6231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eastAsia="en-US" w:bidi="en-US"/>
        </w:rPr>
      </w:pPr>
    </w:p>
    <w:p w14:paraId="165C22A5" w14:textId="77777777" w:rsidR="00A62317" w:rsidRPr="0002181B" w:rsidRDefault="00A6231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eastAsia="en-US" w:bidi="en-US"/>
        </w:rPr>
      </w:pPr>
    </w:p>
    <w:p w14:paraId="165C22A6" w14:textId="77777777" w:rsidR="00A62317" w:rsidRPr="0002181B" w:rsidRDefault="001201A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color w:val="000000"/>
          <w:lang w:eastAsia="en-US" w:bidi="en-US"/>
        </w:rPr>
      </w:pPr>
      <w:r w:rsidRPr="0002181B">
        <w:rPr>
          <w:rFonts w:eastAsia="Arial"/>
          <w:noProof/>
          <w:color w:val="000000"/>
          <w:lang w:eastAsia="en-US" w:bidi="en-US"/>
        </w:rPr>
        <w:t>Dear [CONTACT NAME],</w:t>
      </w:r>
    </w:p>
    <w:p w14:paraId="165C22A7" w14:textId="77777777" w:rsidR="00A62317" w:rsidRPr="0002181B" w:rsidRDefault="00A6231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165C22A8" w14:textId="06C302C5" w:rsidR="00A62317" w:rsidRPr="0002181B" w:rsidRDefault="001652AA">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r w:rsidRPr="0002181B">
        <w:rPr>
          <w:rFonts w:ascii="Times New Roman" w:eastAsia="Arial" w:hAnsi="Times New Roman" w:cs="Times New Roman"/>
          <w:noProof/>
          <w:sz w:val="24"/>
          <w:szCs w:val="24"/>
          <w:lang w:eastAsia="en-US" w:bidi="en-US"/>
        </w:rPr>
        <w:t>We</w:t>
      </w:r>
      <w:r w:rsidR="001201A6" w:rsidRPr="0002181B">
        <w:rPr>
          <w:rFonts w:ascii="Times New Roman" w:eastAsia="Arial" w:hAnsi="Times New Roman" w:cs="Times New Roman"/>
          <w:noProof/>
          <w:sz w:val="24"/>
          <w:szCs w:val="24"/>
          <w:lang w:eastAsia="en-US" w:bidi="en-US"/>
        </w:rPr>
        <w:t xml:space="preserve"> acknowledge </w:t>
      </w:r>
      <w:r w:rsidRPr="0002181B">
        <w:rPr>
          <w:rFonts w:ascii="Times New Roman" w:eastAsia="Arial" w:hAnsi="Times New Roman" w:cs="Times New Roman"/>
          <w:noProof/>
          <w:sz w:val="24"/>
          <w:szCs w:val="24"/>
          <w:lang w:eastAsia="en-US" w:bidi="en-US"/>
        </w:rPr>
        <w:t>t</w:t>
      </w:r>
      <w:r w:rsidR="00323C7A" w:rsidRPr="0002181B">
        <w:rPr>
          <w:rFonts w:ascii="Times New Roman" w:eastAsia="Arial" w:hAnsi="Times New Roman" w:cs="Times New Roman"/>
          <w:noProof/>
          <w:sz w:val="24"/>
          <w:szCs w:val="24"/>
          <w:lang w:eastAsia="en-US" w:bidi="en-US"/>
        </w:rPr>
        <w:t xml:space="preserve">he receipt of </w:t>
      </w:r>
      <w:r w:rsidR="001201A6" w:rsidRPr="0002181B">
        <w:rPr>
          <w:rFonts w:ascii="Times New Roman" w:eastAsia="Arial" w:hAnsi="Times New Roman" w:cs="Times New Roman"/>
          <w:noProof/>
          <w:sz w:val="24"/>
          <w:szCs w:val="24"/>
          <w:lang w:eastAsia="en-US" w:bidi="en-US"/>
        </w:rPr>
        <w:t xml:space="preserve">your letter </w:t>
      </w:r>
      <w:r w:rsidR="00F22AF3" w:rsidRPr="0002181B">
        <w:rPr>
          <w:rFonts w:ascii="Times New Roman" w:eastAsia="Arial" w:hAnsi="Times New Roman" w:cs="Times New Roman"/>
          <w:noProof/>
          <w:sz w:val="24"/>
          <w:szCs w:val="24"/>
          <w:lang w:eastAsia="en-US" w:bidi="en-US"/>
        </w:rPr>
        <w:t>dated</w:t>
      </w:r>
      <w:r w:rsidR="001201A6" w:rsidRPr="0002181B">
        <w:rPr>
          <w:rFonts w:ascii="Times New Roman" w:eastAsia="Arial" w:hAnsi="Times New Roman" w:cs="Times New Roman"/>
          <w:noProof/>
          <w:sz w:val="24"/>
          <w:szCs w:val="24"/>
          <w:lang w:eastAsia="en-US" w:bidi="en-US"/>
        </w:rPr>
        <w:t xml:space="preserve"> [DATE], in which you informed us that the merchandise delivered to you on [DATE] was </w:t>
      </w:r>
      <w:r w:rsidR="00F316F8" w:rsidRPr="0002181B">
        <w:rPr>
          <w:rFonts w:ascii="Times New Roman" w:eastAsia="Arial" w:hAnsi="Times New Roman" w:cs="Times New Roman"/>
          <w:noProof/>
          <w:sz w:val="24"/>
          <w:szCs w:val="24"/>
          <w:lang w:eastAsia="en-US" w:bidi="en-US"/>
        </w:rPr>
        <w:t>faulty</w:t>
      </w:r>
      <w:r w:rsidR="001201A6" w:rsidRPr="0002181B">
        <w:rPr>
          <w:rFonts w:ascii="Times New Roman" w:eastAsia="Arial" w:hAnsi="Times New Roman" w:cs="Times New Roman"/>
          <w:noProof/>
          <w:sz w:val="24"/>
          <w:szCs w:val="24"/>
          <w:lang w:eastAsia="en-US" w:bidi="en-US"/>
        </w:rPr>
        <w:t>.</w:t>
      </w:r>
    </w:p>
    <w:p w14:paraId="165C22A9" w14:textId="77777777" w:rsidR="00A62317" w:rsidRPr="0002181B" w:rsidRDefault="00A62317">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p>
    <w:p w14:paraId="165C22AA" w14:textId="74F56572" w:rsidR="00A62317" w:rsidRPr="0002181B" w:rsidRDefault="00567582">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r w:rsidRPr="0002181B">
        <w:rPr>
          <w:rFonts w:ascii="Times New Roman" w:eastAsia="Arial" w:hAnsi="Times New Roman" w:cs="Times New Roman"/>
          <w:noProof/>
          <w:sz w:val="24"/>
          <w:szCs w:val="24"/>
          <w:lang w:eastAsia="en-US" w:bidi="en-US"/>
        </w:rPr>
        <w:t>O</w:t>
      </w:r>
      <w:r w:rsidR="001201A6" w:rsidRPr="0002181B">
        <w:rPr>
          <w:rFonts w:ascii="Times New Roman" w:eastAsia="Arial" w:hAnsi="Times New Roman" w:cs="Times New Roman"/>
          <w:noProof/>
          <w:sz w:val="24"/>
          <w:szCs w:val="24"/>
          <w:lang w:eastAsia="en-US" w:bidi="en-US"/>
        </w:rPr>
        <w:t>ur terms and conditions</w:t>
      </w:r>
      <w:r w:rsidRPr="0002181B">
        <w:rPr>
          <w:rFonts w:ascii="Times New Roman" w:eastAsia="Arial" w:hAnsi="Times New Roman" w:cs="Times New Roman"/>
          <w:noProof/>
          <w:sz w:val="24"/>
          <w:szCs w:val="24"/>
          <w:lang w:eastAsia="en-US" w:bidi="en-US"/>
        </w:rPr>
        <w:t xml:space="preserve"> policy</w:t>
      </w:r>
      <w:r w:rsidR="001201A6" w:rsidRPr="0002181B">
        <w:rPr>
          <w:rFonts w:ascii="Times New Roman" w:eastAsia="Arial" w:hAnsi="Times New Roman" w:cs="Times New Roman"/>
          <w:noProof/>
          <w:sz w:val="24"/>
          <w:szCs w:val="24"/>
          <w:lang w:eastAsia="en-US" w:bidi="en-US"/>
        </w:rPr>
        <w:t xml:space="preserve"> for </w:t>
      </w:r>
      <w:r w:rsidR="00064BFB" w:rsidRPr="0002181B">
        <w:rPr>
          <w:rFonts w:ascii="Times New Roman" w:eastAsia="Arial" w:hAnsi="Times New Roman" w:cs="Times New Roman"/>
          <w:noProof/>
          <w:sz w:val="24"/>
          <w:szCs w:val="24"/>
          <w:lang w:eastAsia="en-US" w:bidi="en-US"/>
        </w:rPr>
        <w:t xml:space="preserve">any </w:t>
      </w:r>
      <w:r w:rsidR="001201A6" w:rsidRPr="0002181B">
        <w:rPr>
          <w:rFonts w:ascii="Times New Roman" w:eastAsia="Arial" w:hAnsi="Times New Roman" w:cs="Times New Roman"/>
          <w:noProof/>
          <w:sz w:val="24"/>
          <w:szCs w:val="24"/>
          <w:lang w:eastAsia="en-US" w:bidi="en-US"/>
        </w:rPr>
        <w:t xml:space="preserve">sale </w:t>
      </w:r>
      <w:r w:rsidR="00064BFB" w:rsidRPr="0002181B">
        <w:rPr>
          <w:rFonts w:ascii="Times New Roman" w:eastAsia="Arial" w:hAnsi="Times New Roman" w:cs="Times New Roman"/>
          <w:noProof/>
          <w:sz w:val="24"/>
          <w:szCs w:val="24"/>
          <w:lang w:eastAsia="en-US" w:bidi="en-US"/>
        </w:rPr>
        <w:t>states</w:t>
      </w:r>
      <w:r w:rsidR="001201A6" w:rsidRPr="0002181B">
        <w:rPr>
          <w:rFonts w:ascii="Times New Roman" w:eastAsia="Arial" w:hAnsi="Times New Roman" w:cs="Times New Roman"/>
          <w:noProof/>
          <w:sz w:val="24"/>
          <w:szCs w:val="24"/>
          <w:lang w:eastAsia="en-US" w:bidi="en-US"/>
        </w:rPr>
        <w:t xml:space="preserve"> that </w:t>
      </w:r>
      <w:r w:rsidR="00FE32B2" w:rsidRPr="0002181B">
        <w:rPr>
          <w:rFonts w:ascii="Times New Roman" w:eastAsia="Arial" w:hAnsi="Times New Roman" w:cs="Times New Roman"/>
          <w:noProof/>
          <w:sz w:val="24"/>
          <w:szCs w:val="24"/>
          <w:lang w:eastAsia="en-US" w:bidi="en-US"/>
        </w:rPr>
        <w:t>we</w:t>
      </w:r>
      <w:r w:rsidR="001201A6" w:rsidRPr="0002181B">
        <w:rPr>
          <w:rFonts w:ascii="Times New Roman" w:eastAsia="Arial" w:hAnsi="Times New Roman" w:cs="Times New Roman"/>
          <w:noProof/>
          <w:sz w:val="24"/>
          <w:szCs w:val="24"/>
          <w:lang w:eastAsia="en-US" w:bidi="en-US"/>
        </w:rPr>
        <w:t xml:space="preserve"> provide </w:t>
      </w:r>
      <w:r w:rsidR="001201A6" w:rsidRPr="0033786D">
        <w:rPr>
          <w:rFonts w:ascii="Times New Roman" w:eastAsia="Arial" w:hAnsi="Times New Roman" w:cs="Times New Roman"/>
          <w:noProof/>
          <w:sz w:val="24"/>
          <w:szCs w:val="24"/>
          <w:lang w:eastAsia="en-US" w:bidi="en-US"/>
        </w:rPr>
        <w:t>customers with [TIME] to inspect and either accept or reject our merchandise</w:t>
      </w:r>
      <w:r w:rsidR="001201A6" w:rsidRPr="0002181B">
        <w:rPr>
          <w:rFonts w:ascii="Times New Roman" w:eastAsia="Arial" w:hAnsi="Times New Roman" w:cs="Times New Roman"/>
          <w:noProof/>
          <w:sz w:val="24"/>
          <w:szCs w:val="24"/>
          <w:lang w:eastAsia="en-US" w:bidi="en-US"/>
        </w:rPr>
        <w:t xml:space="preserve"> </w:t>
      </w:r>
      <w:r w:rsidR="00C906DB" w:rsidRPr="0002181B">
        <w:rPr>
          <w:rFonts w:ascii="Times New Roman" w:eastAsia="Arial" w:hAnsi="Times New Roman" w:cs="Times New Roman"/>
          <w:noProof/>
          <w:sz w:val="24"/>
          <w:szCs w:val="24"/>
          <w:lang w:eastAsia="en-US" w:bidi="en-US"/>
        </w:rPr>
        <w:t>wi</w:t>
      </w:r>
      <w:r w:rsidR="00B01412" w:rsidRPr="0002181B">
        <w:rPr>
          <w:rFonts w:ascii="Times New Roman" w:eastAsia="Arial" w:hAnsi="Times New Roman" w:cs="Times New Roman"/>
          <w:noProof/>
          <w:sz w:val="24"/>
          <w:szCs w:val="24"/>
          <w:lang w:eastAsia="en-US" w:bidi="en-US"/>
        </w:rPr>
        <w:t xml:space="preserve">th </w:t>
      </w:r>
      <w:r w:rsidR="001201A6" w:rsidRPr="0002181B">
        <w:rPr>
          <w:rFonts w:ascii="Times New Roman" w:eastAsia="Arial" w:hAnsi="Times New Roman" w:cs="Times New Roman"/>
          <w:noProof/>
          <w:sz w:val="24"/>
          <w:szCs w:val="24"/>
          <w:lang w:eastAsia="en-US" w:bidi="en-US"/>
        </w:rPr>
        <w:t>regards to defects</w:t>
      </w:r>
      <w:r w:rsidR="009F193C" w:rsidRPr="0002181B">
        <w:rPr>
          <w:rFonts w:ascii="Times New Roman" w:eastAsia="Arial" w:hAnsi="Times New Roman" w:cs="Times New Roman"/>
          <w:noProof/>
          <w:sz w:val="24"/>
          <w:szCs w:val="24"/>
          <w:lang w:eastAsia="en-US" w:bidi="en-US"/>
        </w:rPr>
        <w:t>.</w:t>
      </w:r>
      <w:r w:rsidR="001201A6" w:rsidRPr="0002181B">
        <w:rPr>
          <w:rFonts w:ascii="Times New Roman" w:eastAsia="Arial" w:hAnsi="Times New Roman" w:cs="Times New Roman"/>
          <w:noProof/>
          <w:sz w:val="24"/>
          <w:szCs w:val="24"/>
          <w:lang w:eastAsia="en-US" w:bidi="en-US"/>
        </w:rPr>
        <w:t xml:space="preserve"> </w:t>
      </w:r>
      <w:r w:rsidR="009F193C" w:rsidRPr="0033786D">
        <w:rPr>
          <w:rFonts w:ascii="Times New Roman" w:eastAsia="Arial" w:hAnsi="Times New Roman" w:cs="Times New Roman"/>
          <w:noProof/>
          <w:sz w:val="24"/>
          <w:szCs w:val="24"/>
          <w:lang w:eastAsia="en-US" w:bidi="en-US"/>
        </w:rPr>
        <w:t>W</w:t>
      </w:r>
      <w:r w:rsidR="001201A6" w:rsidRPr="0033786D">
        <w:rPr>
          <w:rFonts w:ascii="Times New Roman" w:eastAsia="Arial" w:hAnsi="Times New Roman" w:cs="Times New Roman"/>
          <w:noProof/>
          <w:sz w:val="24"/>
          <w:szCs w:val="24"/>
          <w:lang w:eastAsia="en-US" w:bidi="en-US"/>
        </w:rPr>
        <w:t xml:space="preserve">e feel </w:t>
      </w:r>
      <w:r w:rsidR="009F193C" w:rsidRPr="0033786D">
        <w:rPr>
          <w:rFonts w:ascii="Times New Roman" w:eastAsia="Arial" w:hAnsi="Times New Roman" w:cs="Times New Roman"/>
          <w:noProof/>
          <w:sz w:val="24"/>
          <w:szCs w:val="24"/>
          <w:lang w:eastAsia="en-US" w:bidi="en-US"/>
        </w:rPr>
        <w:t xml:space="preserve">this </w:t>
      </w:r>
      <w:r w:rsidR="0033786D" w:rsidRPr="0033786D">
        <w:rPr>
          <w:rFonts w:ascii="Times New Roman" w:eastAsia="Arial" w:hAnsi="Times New Roman" w:cs="Times New Roman"/>
          <w:noProof/>
          <w:sz w:val="24"/>
          <w:szCs w:val="24"/>
          <w:lang w:eastAsia="en-US" w:bidi="en-US"/>
        </w:rPr>
        <w:t>gi</w:t>
      </w:r>
      <w:r w:rsidR="0033786D">
        <w:rPr>
          <w:rFonts w:ascii="Times New Roman" w:eastAsia="Arial" w:hAnsi="Times New Roman" w:cs="Times New Roman"/>
          <w:noProof/>
          <w:sz w:val="24"/>
          <w:szCs w:val="24"/>
          <w:lang w:eastAsia="en-US" w:bidi="en-US"/>
        </w:rPr>
        <w:t>ve</w:t>
      </w:r>
      <w:r w:rsidR="001201A6" w:rsidRPr="0033786D">
        <w:rPr>
          <w:rFonts w:ascii="Times New Roman" w:eastAsia="Arial" w:hAnsi="Times New Roman" w:cs="Times New Roman"/>
          <w:noProof/>
          <w:sz w:val="24"/>
          <w:szCs w:val="24"/>
          <w:lang w:eastAsia="en-US" w:bidi="en-US"/>
        </w:rPr>
        <w:t>s our customers an adequate period of time to be assured that the merchandise is free from defects.</w:t>
      </w:r>
    </w:p>
    <w:p w14:paraId="165C22AB" w14:textId="77777777" w:rsidR="00A62317" w:rsidRPr="0002181B" w:rsidRDefault="00A62317">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p>
    <w:p w14:paraId="165C22AC" w14:textId="7D47B63A" w:rsidR="00A62317" w:rsidRPr="0002181B" w:rsidRDefault="00403BE8">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r w:rsidRPr="0002181B">
        <w:rPr>
          <w:rFonts w:ascii="Times New Roman" w:eastAsia="Arial" w:hAnsi="Times New Roman" w:cs="Times New Roman"/>
          <w:noProof/>
          <w:sz w:val="24"/>
          <w:szCs w:val="24"/>
          <w:lang w:eastAsia="en-US" w:bidi="en-US"/>
        </w:rPr>
        <w:t>Whil</w:t>
      </w:r>
      <w:r w:rsidR="00673A78" w:rsidRPr="0002181B">
        <w:rPr>
          <w:rFonts w:ascii="Times New Roman" w:eastAsia="Arial" w:hAnsi="Times New Roman" w:cs="Times New Roman"/>
          <w:noProof/>
          <w:sz w:val="24"/>
          <w:szCs w:val="24"/>
          <w:lang w:eastAsia="en-US" w:bidi="en-US"/>
        </w:rPr>
        <w:t>st</w:t>
      </w:r>
      <w:r w:rsidR="001201A6" w:rsidRPr="0002181B">
        <w:rPr>
          <w:rFonts w:ascii="Times New Roman" w:eastAsia="Arial" w:hAnsi="Times New Roman" w:cs="Times New Roman"/>
          <w:noProof/>
          <w:sz w:val="24"/>
          <w:szCs w:val="24"/>
          <w:lang w:eastAsia="en-US" w:bidi="en-US"/>
        </w:rPr>
        <w:t xml:space="preserve"> this is the first time you have made this request of us, we will </w:t>
      </w:r>
      <w:r w:rsidR="00D024D2" w:rsidRPr="0002181B">
        <w:rPr>
          <w:rFonts w:ascii="Times New Roman" w:eastAsia="Arial" w:hAnsi="Times New Roman" w:cs="Times New Roman"/>
          <w:noProof/>
          <w:sz w:val="24"/>
          <w:szCs w:val="24"/>
          <w:lang w:eastAsia="en-US" w:bidi="en-US"/>
        </w:rPr>
        <w:t>agree to</w:t>
      </w:r>
      <w:r w:rsidR="001201A6" w:rsidRPr="0002181B">
        <w:rPr>
          <w:rFonts w:ascii="Times New Roman" w:eastAsia="Arial" w:hAnsi="Times New Roman" w:cs="Times New Roman"/>
          <w:noProof/>
          <w:sz w:val="24"/>
          <w:szCs w:val="24"/>
          <w:lang w:eastAsia="en-US" w:bidi="en-US"/>
        </w:rPr>
        <w:t xml:space="preserve"> the return of the merchandise and</w:t>
      </w:r>
      <w:r w:rsidR="00220D87" w:rsidRPr="0002181B">
        <w:rPr>
          <w:rFonts w:ascii="Times New Roman" w:eastAsia="Arial" w:hAnsi="Times New Roman" w:cs="Times New Roman"/>
          <w:noProof/>
          <w:sz w:val="24"/>
          <w:szCs w:val="24"/>
          <w:lang w:eastAsia="en-US" w:bidi="en-US"/>
        </w:rPr>
        <w:t xml:space="preserve"> will</w:t>
      </w:r>
      <w:r w:rsidR="001201A6" w:rsidRPr="0002181B">
        <w:rPr>
          <w:rFonts w:ascii="Times New Roman" w:eastAsia="Arial" w:hAnsi="Times New Roman" w:cs="Times New Roman"/>
          <w:noProof/>
          <w:sz w:val="24"/>
          <w:szCs w:val="24"/>
          <w:lang w:eastAsia="en-US" w:bidi="en-US"/>
        </w:rPr>
        <w:t xml:space="preserve"> issue a credit to your account in the amount of</w:t>
      </w:r>
      <w:r w:rsidR="001201A6" w:rsidRPr="0002181B">
        <w:rPr>
          <w:rFonts w:ascii="Times New Roman" w:eastAsia="Arial" w:hAnsi="Times New Roman" w:cs="Times New Roman"/>
          <w:sz w:val="24"/>
          <w:szCs w:val="24"/>
          <w:lang w:eastAsia="en-US" w:bidi="en-US"/>
        </w:rPr>
        <w:t xml:space="preserve"> [</w:t>
      </w:r>
      <w:r w:rsidR="001201A6" w:rsidRPr="0002181B">
        <w:rPr>
          <w:rFonts w:ascii="Times New Roman" w:eastAsia="Arial" w:hAnsi="Times New Roman" w:cs="Times New Roman"/>
          <w:noProof/>
          <w:sz w:val="24"/>
          <w:szCs w:val="24"/>
          <w:lang w:eastAsia="en-US" w:bidi="en-US"/>
        </w:rPr>
        <w:t>AMOUNT]. Please [INSTRUCTIONS FOR RETURN OF MERCHANDISE].</w:t>
      </w:r>
    </w:p>
    <w:p w14:paraId="165C22AD" w14:textId="77777777" w:rsidR="00A62317" w:rsidRPr="0002181B" w:rsidRDefault="00A62317">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p>
    <w:p w14:paraId="165C22AE" w14:textId="44A1E201" w:rsidR="00A62317" w:rsidRPr="0002181B" w:rsidRDefault="001201A6">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r w:rsidRPr="0002181B">
        <w:rPr>
          <w:rFonts w:ascii="Times New Roman" w:eastAsia="Arial" w:hAnsi="Times New Roman" w:cs="Times New Roman"/>
          <w:noProof/>
          <w:sz w:val="24"/>
          <w:szCs w:val="24"/>
          <w:lang w:eastAsia="en-US" w:bidi="en-US"/>
        </w:rPr>
        <w:t xml:space="preserve">We </w:t>
      </w:r>
      <w:r w:rsidR="005B5E06" w:rsidRPr="0002181B">
        <w:rPr>
          <w:rFonts w:ascii="Times New Roman" w:eastAsia="Arial" w:hAnsi="Times New Roman" w:cs="Times New Roman"/>
          <w:noProof/>
          <w:sz w:val="24"/>
          <w:szCs w:val="24"/>
          <w:lang w:eastAsia="en-US" w:bidi="en-US"/>
        </w:rPr>
        <w:t>regret</w:t>
      </w:r>
      <w:r w:rsidRPr="0002181B">
        <w:rPr>
          <w:rFonts w:ascii="Times New Roman" w:eastAsia="Arial" w:hAnsi="Times New Roman" w:cs="Times New Roman"/>
          <w:noProof/>
          <w:sz w:val="24"/>
          <w:szCs w:val="24"/>
          <w:lang w:eastAsia="en-US" w:bidi="en-US"/>
        </w:rPr>
        <w:t xml:space="preserve"> that you experienced problem</w:t>
      </w:r>
      <w:r w:rsidR="005B5E06" w:rsidRPr="0002181B">
        <w:rPr>
          <w:rFonts w:ascii="Times New Roman" w:eastAsia="Arial" w:hAnsi="Times New Roman" w:cs="Times New Roman"/>
          <w:noProof/>
          <w:sz w:val="24"/>
          <w:szCs w:val="24"/>
          <w:lang w:eastAsia="en-US" w:bidi="en-US"/>
        </w:rPr>
        <w:t>s</w:t>
      </w:r>
      <w:r w:rsidRPr="0002181B">
        <w:rPr>
          <w:rFonts w:ascii="Times New Roman" w:eastAsia="Arial" w:hAnsi="Times New Roman" w:cs="Times New Roman"/>
          <w:noProof/>
          <w:sz w:val="24"/>
          <w:szCs w:val="24"/>
          <w:lang w:eastAsia="en-US" w:bidi="en-US"/>
        </w:rPr>
        <w:t xml:space="preserve"> with </w:t>
      </w:r>
      <w:r w:rsidR="005B5E06" w:rsidRPr="0002181B">
        <w:rPr>
          <w:rFonts w:ascii="Times New Roman" w:eastAsia="Arial" w:hAnsi="Times New Roman" w:cs="Times New Roman"/>
          <w:noProof/>
          <w:sz w:val="24"/>
          <w:szCs w:val="24"/>
          <w:lang w:eastAsia="en-US" w:bidi="en-US"/>
        </w:rPr>
        <w:t xml:space="preserve">this </w:t>
      </w:r>
      <w:r w:rsidRPr="0002181B">
        <w:rPr>
          <w:rFonts w:ascii="Times New Roman" w:eastAsia="Arial" w:hAnsi="Times New Roman" w:cs="Times New Roman"/>
          <w:noProof/>
          <w:sz w:val="24"/>
          <w:szCs w:val="24"/>
          <w:lang w:eastAsia="en-US" w:bidi="en-US"/>
        </w:rPr>
        <w:t xml:space="preserve">product and appreciate having your </w:t>
      </w:r>
      <w:r w:rsidR="00FC04B3" w:rsidRPr="0002181B">
        <w:rPr>
          <w:rFonts w:ascii="Times New Roman" w:eastAsia="Arial" w:hAnsi="Times New Roman" w:cs="Times New Roman"/>
          <w:noProof/>
          <w:sz w:val="24"/>
          <w:szCs w:val="24"/>
          <w:lang w:eastAsia="en-US" w:bidi="en-US"/>
        </w:rPr>
        <w:t xml:space="preserve">company </w:t>
      </w:r>
      <w:r w:rsidRPr="0002181B">
        <w:rPr>
          <w:rFonts w:ascii="Times New Roman" w:eastAsia="Arial" w:hAnsi="Times New Roman" w:cs="Times New Roman"/>
          <w:noProof/>
          <w:sz w:val="24"/>
          <w:szCs w:val="24"/>
          <w:lang w:eastAsia="en-US" w:bidi="en-US"/>
        </w:rPr>
        <w:t>as one of our valued customers.</w:t>
      </w:r>
    </w:p>
    <w:p w14:paraId="165C22AF" w14:textId="77777777" w:rsidR="00A62317" w:rsidRPr="0002181B" w:rsidRDefault="00A6231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165C22B0" w14:textId="77777777" w:rsidR="00A62317" w:rsidRPr="0002181B" w:rsidRDefault="00A6231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165C22B1" w14:textId="51A244B4" w:rsidR="00A62317" w:rsidRPr="0002181B" w:rsidRDefault="001201A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02181B">
        <w:rPr>
          <w:rFonts w:eastAsia="Arial"/>
          <w:lang w:eastAsia="en-US" w:bidi="en-US"/>
        </w:rPr>
        <w:t>Kind Regards,</w:t>
      </w:r>
    </w:p>
    <w:p w14:paraId="165C22B2" w14:textId="77777777" w:rsidR="00A62317" w:rsidRPr="0002181B" w:rsidRDefault="00A6231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165C22B3" w14:textId="77777777" w:rsidR="00A62317" w:rsidRPr="0002181B" w:rsidRDefault="00A6231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165C22B4" w14:textId="77777777" w:rsidR="00A62317" w:rsidRPr="0002181B" w:rsidRDefault="00A6231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165C22B5" w14:textId="77777777" w:rsidR="00A62317" w:rsidRPr="0002181B" w:rsidRDefault="00A6231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165C22B6" w14:textId="77777777" w:rsidR="00A62317" w:rsidRPr="0002181B" w:rsidRDefault="001201A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02181B">
        <w:rPr>
          <w:rFonts w:eastAsia="Arial"/>
          <w:lang w:eastAsia="en-US" w:bidi="en-US"/>
        </w:rPr>
        <w:t>[YOUR NAME]</w:t>
      </w:r>
    </w:p>
    <w:p w14:paraId="165C22B7" w14:textId="77777777" w:rsidR="00A62317" w:rsidRPr="0002181B" w:rsidRDefault="001201A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eastAsia="en-US" w:bidi="en-US"/>
        </w:rPr>
      </w:pPr>
      <w:r w:rsidRPr="0002181B">
        <w:rPr>
          <w:rFonts w:eastAsia="Arial"/>
          <w:color w:val="000000"/>
          <w:lang w:eastAsia="en-US" w:bidi="en-US"/>
        </w:rPr>
        <w:t>[YOUR TITLE]</w:t>
      </w:r>
    </w:p>
    <w:p w14:paraId="165C22B8" w14:textId="77777777" w:rsidR="00A62317" w:rsidRPr="0002181B" w:rsidRDefault="001201A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eastAsia="en-US" w:bidi="en-US"/>
        </w:rPr>
      </w:pPr>
      <w:r w:rsidRPr="0002181B">
        <w:rPr>
          <w:rFonts w:eastAsia="Arial"/>
          <w:color w:val="000000"/>
          <w:lang w:eastAsia="en-US" w:bidi="en-US"/>
        </w:rPr>
        <w:t>[YOUR PHONE NUMBER]</w:t>
      </w:r>
    </w:p>
    <w:p w14:paraId="165C22B9" w14:textId="77777777" w:rsidR="00A62317" w:rsidRPr="0002181B" w:rsidRDefault="001201A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eastAsia="en-US" w:bidi="en-US"/>
        </w:rPr>
      </w:pPr>
      <w:r w:rsidRPr="0002181B">
        <w:rPr>
          <w:rFonts w:eastAsia="Arial"/>
          <w:color w:val="000000"/>
          <w:lang w:eastAsia="en-US" w:bidi="en-US"/>
        </w:rPr>
        <w:t xml:space="preserve">[YOUREMAIL@YOURCOMPANY.COM] </w:t>
      </w:r>
    </w:p>
    <w:p w14:paraId="165C22BA" w14:textId="77777777" w:rsidR="00A62317" w:rsidRPr="0002181B" w:rsidRDefault="00A6231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165C22BB" w14:textId="77777777" w:rsidR="00A62317" w:rsidRPr="0002181B" w:rsidRDefault="00A62317">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eastAsia="en-US" w:bidi="en-US"/>
        </w:rPr>
      </w:pPr>
    </w:p>
    <w:p w14:paraId="165C22BC" w14:textId="77777777" w:rsidR="00A62317" w:rsidRDefault="00A6231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sz w:val="20"/>
          <w:lang w:val="en-US" w:eastAsia="en-US" w:bidi="en-US"/>
        </w:rPr>
      </w:pPr>
    </w:p>
    <w:sectPr w:rsidR="00A62317">
      <w:headerReference w:type="default" r:id="rId6"/>
      <w:footerReference w:type="default" r:id="rId7"/>
      <w:pgSz w:w="12240" w:h="15840"/>
      <w:pgMar w:top="1440" w:right="1440" w:bottom="1440" w:left="1440" w:header="709" w:footer="70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BE9CA25" w14:textId="77777777" w:rsidR="00CD5741" w:rsidRDefault="00CD5741">
      <w:r>
        <w:separator/>
      </w:r>
    </w:p>
  </w:endnote>
  <w:endnote w:type="continuationSeparator" w:id="0">
    <w:p w14:paraId="2639898C" w14:textId="77777777" w:rsidR="00CD5741" w:rsidRDefault="00CD574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5C22BE" w14:textId="77777777" w:rsidR="00A62317" w:rsidRDefault="001201A6">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Fonts w:ascii="Arial" w:eastAsia="Arial" w:hAnsi="Arial" w:cs="Arial"/>
        <w:b/>
        <w:sz w:val="18"/>
        <w:lang w:val="en-US" w:eastAsia="en-US" w:bidi="en-US"/>
      </w:rPr>
    </w:pPr>
    <w:r>
      <w:rPr>
        <w:rFonts w:ascii="Arial" w:eastAsia="Arial" w:hAnsi="Arial" w:cs="Arial"/>
        <w:b/>
        <w:sz w:val="18"/>
        <w:lang w:val="en-US" w:eastAsia="en-US" w:bidi="en-US"/>
      </w:rPr>
      <w:t xml:space="preserve">[YOUR COMPANY NAME] </w:t>
    </w:r>
  </w:p>
  <w:p w14:paraId="165C22BF" w14:textId="77777777" w:rsidR="00A62317" w:rsidRDefault="001201A6">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Fonts w:ascii="Arial" w:eastAsia="Arial" w:hAnsi="Arial" w:cs="Arial"/>
        <w:sz w:val="18"/>
        <w:lang w:val="en-US" w:eastAsia="en-US" w:bidi="en-US"/>
      </w:rPr>
    </w:pPr>
    <w:r>
      <w:rPr>
        <w:rFonts w:ascii="Arial" w:eastAsia="Arial" w:hAnsi="Arial" w:cs="Arial"/>
        <w:sz w:val="18"/>
        <w:lang w:val="en-US" w:eastAsia="en-US" w:bidi="en-US"/>
      </w:rPr>
      <w:t xml:space="preserve">[YOUR COMPLETE ADDRESS] </w:t>
    </w:r>
  </w:p>
  <w:p w14:paraId="165C22C0" w14:textId="77777777" w:rsidR="00A62317" w:rsidRDefault="001201A6">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sz w:val="18"/>
        <w:lang w:val="en-US" w:eastAsia="en-US" w:bidi="en-US"/>
      </w:rPr>
    </w:pPr>
    <w:r>
      <w:rPr>
        <w:rFonts w:ascii="Arial" w:eastAsia="Arial" w:hAnsi="Arial" w:cs="Arial"/>
        <w:sz w:val="18"/>
        <w:lang w:val="en-US" w:eastAsia="en-US" w:bidi="en-US"/>
      </w:rPr>
      <w:t>Tel: [YOUR PHONE NUMBER] / Fax: [YOUR FAX NUMBER]</w:t>
    </w:r>
  </w:p>
  <w:p w14:paraId="165C22C1" w14:textId="77777777" w:rsidR="00A62317" w:rsidRDefault="00F04954">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Style w:val="Hyperlink"/>
        <w:rFonts w:ascii="Arial" w:eastAsia="Arial" w:hAnsi="Arial" w:cs="Arial"/>
        <w:sz w:val="18"/>
        <w:lang w:val="fr-CA" w:eastAsia="fr-CA" w:bidi="fr-CA"/>
      </w:rPr>
    </w:pPr>
    <w:hyperlink r:id="rId1" w:history="1">
      <w:r w:rsidR="001201A6">
        <w:rPr>
          <w:rStyle w:val="Hyperlink"/>
          <w:rFonts w:ascii="Arial" w:eastAsia="Arial" w:hAnsi="Arial" w:cs="Arial"/>
          <w:sz w:val="18"/>
          <w:lang w:val="fr-CA" w:eastAsia="fr-CA" w:bidi="fr-CA"/>
        </w:rPr>
        <w:t>[YOUR WEBSITE ADDRESS]</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C66A1F2" w14:textId="77777777" w:rsidR="00CD5741" w:rsidRDefault="00CD5741">
      <w:r>
        <w:separator/>
      </w:r>
    </w:p>
  </w:footnote>
  <w:footnote w:type="continuationSeparator" w:id="0">
    <w:p w14:paraId="7179AC91" w14:textId="77777777" w:rsidR="00CD5741" w:rsidRDefault="00CD574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5C22BD" w14:textId="77777777" w:rsidR="00A62317" w:rsidRDefault="00A62317">
    <w:pPr>
      <w:pStyle w:val="Normal0"/>
      <w:rPr>
        <w:sz w:val="13"/>
        <w:lang w:val="en-US" w:eastAsia="en-US" w:bidi="en-US"/>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hideSpellingErrors/>
  <w:hideGrammaticalErrors/>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DYwMjcxNLM0NTWyNLVU0lEKTi0uzszPAykwqgUA0j7SOCwAAAA="/>
    <w:docVar w:name="Description" w:val="Use this template to grant a client authorisation to submit a Late Return claim for credit on return of goods. You may also find other merchandise related document templates that may be helpful to you and your business here https://www.templateguru.co.za/documents/shipping-merchandise/ and other operations and logistics templates here https://www.templateguru.co.za/templates/operations-logistics/"/>
    <w:docVar w:name="Excerpt" w:val="Our terms and conditions policy for any sale states that we provide customers with [TIME] to inspect and either accept or reject our merchandise with regards to defects. We feel this gives our customers an adequate period of time to be assured that the merchandise is free from defects."/>
    <w:docVar w:name="Tags" w:val="shipping, equipment, logistics, business documents, entrepreneurship, entrepreneur, lease, transfer, operations, notification, partnership, pledge, commercial, cancellation, discount, delayed, demand, return , goods, back order, cancellation, suspend, positive, information, request, merchandise, new supplier, return, purchase order, refusal to accept, reclamation, future , deliveries, stop goods, part arrival, carrier, shipper, apology, damaged, overshipment, substitution, rejection, late return, late return authorisation template ,  late return authorisation example"/>
  </w:docVars>
  <w:rsids>
    <w:rsidRoot w:val="00A62317"/>
    <w:rsid w:val="000140FD"/>
    <w:rsid w:val="00015744"/>
    <w:rsid w:val="0002181B"/>
    <w:rsid w:val="00024A79"/>
    <w:rsid w:val="0004384B"/>
    <w:rsid w:val="000457F2"/>
    <w:rsid w:val="000513E0"/>
    <w:rsid w:val="000531AD"/>
    <w:rsid w:val="00061834"/>
    <w:rsid w:val="00064BFB"/>
    <w:rsid w:val="000A445F"/>
    <w:rsid w:val="000A730D"/>
    <w:rsid w:val="000D2466"/>
    <w:rsid w:val="000D6642"/>
    <w:rsid w:val="001107E2"/>
    <w:rsid w:val="001201A6"/>
    <w:rsid w:val="001652AA"/>
    <w:rsid w:val="001859A6"/>
    <w:rsid w:val="001D262B"/>
    <w:rsid w:val="001E2155"/>
    <w:rsid w:val="001E737E"/>
    <w:rsid w:val="00210870"/>
    <w:rsid w:val="00220D87"/>
    <w:rsid w:val="0026431E"/>
    <w:rsid w:val="002764D2"/>
    <w:rsid w:val="002E15A0"/>
    <w:rsid w:val="00315635"/>
    <w:rsid w:val="00317060"/>
    <w:rsid w:val="00323C7A"/>
    <w:rsid w:val="00327D4F"/>
    <w:rsid w:val="0033786D"/>
    <w:rsid w:val="00344E82"/>
    <w:rsid w:val="003503AB"/>
    <w:rsid w:val="00366BAA"/>
    <w:rsid w:val="003A082B"/>
    <w:rsid w:val="003A5E19"/>
    <w:rsid w:val="003B4460"/>
    <w:rsid w:val="003E6CD8"/>
    <w:rsid w:val="003F11EE"/>
    <w:rsid w:val="00403BE8"/>
    <w:rsid w:val="0040504A"/>
    <w:rsid w:val="00417916"/>
    <w:rsid w:val="004323B3"/>
    <w:rsid w:val="0044541D"/>
    <w:rsid w:val="00450321"/>
    <w:rsid w:val="004738BE"/>
    <w:rsid w:val="004931B7"/>
    <w:rsid w:val="004B288F"/>
    <w:rsid w:val="004C262B"/>
    <w:rsid w:val="004D7BDE"/>
    <w:rsid w:val="00541CC4"/>
    <w:rsid w:val="00555045"/>
    <w:rsid w:val="0056406A"/>
    <w:rsid w:val="00567582"/>
    <w:rsid w:val="0057486C"/>
    <w:rsid w:val="00581125"/>
    <w:rsid w:val="005839AC"/>
    <w:rsid w:val="005A15CB"/>
    <w:rsid w:val="005A43E4"/>
    <w:rsid w:val="005B1BEE"/>
    <w:rsid w:val="005B5E06"/>
    <w:rsid w:val="005C3BF5"/>
    <w:rsid w:val="005D1D2D"/>
    <w:rsid w:val="005D757B"/>
    <w:rsid w:val="005F778E"/>
    <w:rsid w:val="00630FD5"/>
    <w:rsid w:val="006459ED"/>
    <w:rsid w:val="006543F5"/>
    <w:rsid w:val="00673A78"/>
    <w:rsid w:val="006C2765"/>
    <w:rsid w:val="006C384A"/>
    <w:rsid w:val="00712ACF"/>
    <w:rsid w:val="007719C2"/>
    <w:rsid w:val="007C14D1"/>
    <w:rsid w:val="00812D18"/>
    <w:rsid w:val="00827C29"/>
    <w:rsid w:val="00886054"/>
    <w:rsid w:val="008A08E3"/>
    <w:rsid w:val="008B68B0"/>
    <w:rsid w:val="008D7406"/>
    <w:rsid w:val="008E19EF"/>
    <w:rsid w:val="008E62CF"/>
    <w:rsid w:val="008E6368"/>
    <w:rsid w:val="009053AD"/>
    <w:rsid w:val="00907DAC"/>
    <w:rsid w:val="00923100"/>
    <w:rsid w:val="00947702"/>
    <w:rsid w:val="009968E2"/>
    <w:rsid w:val="009D189F"/>
    <w:rsid w:val="009E49CC"/>
    <w:rsid w:val="009F193C"/>
    <w:rsid w:val="009F3C01"/>
    <w:rsid w:val="009F70E1"/>
    <w:rsid w:val="00A045D5"/>
    <w:rsid w:val="00A0475A"/>
    <w:rsid w:val="00A04B97"/>
    <w:rsid w:val="00A10271"/>
    <w:rsid w:val="00A431AD"/>
    <w:rsid w:val="00A50F8B"/>
    <w:rsid w:val="00A62317"/>
    <w:rsid w:val="00A9516A"/>
    <w:rsid w:val="00AB7A0A"/>
    <w:rsid w:val="00AC465D"/>
    <w:rsid w:val="00AE08CD"/>
    <w:rsid w:val="00AE116B"/>
    <w:rsid w:val="00B01412"/>
    <w:rsid w:val="00B04E9B"/>
    <w:rsid w:val="00B076CA"/>
    <w:rsid w:val="00B213D1"/>
    <w:rsid w:val="00B21BFF"/>
    <w:rsid w:val="00B37745"/>
    <w:rsid w:val="00B47FD5"/>
    <w:rsid w:val="00B5668C"/>
    <w:rsid w:val="00B71B82"/>
    <w:rsid w:val="00B7374A"/>
    <w:rsid w:val="00B813E5"/>
    <w:rsid w:val="00BA2472"/>
    <w:rsid w:val="00BA6501"/>
    <w:rsid w:val="00BB419B"/>
    <w:rsid w:val="00BC177F"/>
    <w:rsid w:val="00BD062E"/>
    <w:rsid w:val="00BE0866"/>
    <w:rsid w:val="00BE5484"/>
    <w:rsid w:val="00BF07EE"/>
    <w:rsid w:val="00BF21A8"/>
    <w:rsid w:val="00C03EE3"/>
    <w:rsid w:val="00C3227A"/>
    <w:rsid w:val="00C3362E"/>
    <w:rsid w:val="00C42E83"/>
    <w:rsid w:val="00C5682C"/>
    <w:rsid w:val="00C73667"/>
    <w:rsid w:val="00C906DB"/>
    <w:rsid w:val="00C9233A"/>
    <w:rsid w:val="00C92C8F"/>
    <w:rsid w:val="00C9554B"/>
    <w:rsid w:val="00CA5F70"/>
    <w:rsid w:val="00CB434D"/>
    <w:rsid w:val="00CC6DF6"/>
    <w:rsid w:val="00CD5741"/>
    <w:rsid w:val="00CE0B9A"/>
    <w:rsid w:val="00CF0076"/>
    <w:rsid w:val="00D024D2"/>
    <w:rsid w:val="00D377D2"/>
    <w:rsid w:val="00D74B86"/>
    <w:rsid w:val="00D77C21"/>
    <w:rsid w:val="00D83CE2"/>
    <w:rsid w:val="00D87DA8"/>
    <w:rsid w:val="00D90902"/>
    <w:rsid w:val="00D964DE"/>
    <w:rsid w:val="00D97C86"/>
    <w:rsid w:val="00DB35B4"/>
    <w:rsid w:val="00DD2FAC"/>
    <w:rsid w:val="00DE231E"/>
    <w:rsid w:val="00E0193B"/>
    <w:rsid w:val="00E16210"/>
    <w:rsid w:val="00E226CF"/>
    <w:rsid w:val="00E31124"/>
    <w:rsid w:val="00E35669"/>
    <w:rsid w:val="00E523DA"/>
    <w:rsid w:val="00EA5ABD"/>
    <w:rsid w:val="00EC53D1"/>
    <w:rsid w:val="00ED713C"/>
    <w:rsid w:val="00EE07AF"/>
    <w:rsid w:val="00F04954"/>
    <w:rsid w:val="00F22AF3"/>
    <w:rsid w:val="00F2436A"/>
    <w:rsid w:val="00F316F8"/>
    <w:rsid w:val="00F34842"/>
    <w:rsid w:val="00F55AE6"/>
    <w:rsid w:val="00F645B1"/>
    <w:rsid w:val="00F754E6"/>
    <w:rsid w:val="00FC04B3"/>
    <w:rsid w:val="00FC19E2"/>
    <w:rsid w:val="00FC76D8"/>
    <w:rsid w:val="00FD3E6F"/>
    <w:rsid w:val="00FD52C7"/>
    <w:rsid w:val="00FE32B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5C22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GB" w:eastAsia="en-GB"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Cs w:val="24"/>
      <w:lang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Header">
    <w:name w:val="header"/>
    <w:basedOn w:val="Normal"/>
    <w:qFormat/>
    <w:pPr>
      <w:tabs>
        <w:tab w:val="center" w:pos="4320"/>
        <w:tab w:val="right" w:pos="8640"/>
      </w:tabs>
    </w:pPr>
  </w:style>
  <w:style w:type="paragraph" w:styleId="Footer">
    <w:name w:val="footer"/>
    <w:basedOn w:val="Normal"/>
    <w:qFormat/>
    <w:pPr>
      <w:tabs>
        <w:tab w:val="center" w:pos="4320"/>
        <w:tab w:val="right" w:pos="8640"/>
      </w:tabs>
    </w:pPr>
  </w:style>
  <w:style w:type="character" w:styleId="Hyperlink">
    <w:name w:val="Hyperlink"/>
    <w:qFormat/>
    <w:rPr>
      <w:color w:val="0000FF"/>
      <w:u w:val="single"/>
      <w:rtl w:val="0"/>
      <w:lang w:val="x-none" w:eastAsia="x-none" w:bidi="x-none"/>
    </w:r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color w:val="00000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http://www.envision-sb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160</Words>
  <Characters>832</Characters>
  <Application>Microsoft Office Word</Application>
  <DocSecurity>0</DocSecurity>
  <Lines>44</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3</cp:revision>
  <dcterms:created xsi:type="dcterms:W3CDTF">2018-10-03T13:23:00Z</dcterms:created>
  <dcterms:modified xsi:type="dcterms:W3CDTF">2019-10-21T19:15:00Z</dcterms:modified>
  <cp:category/>
</cp:coreProperties>
</file>